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F3D38B" w14:textId="0039793E" w:rsidR="00DE2879" w:rsidRDefault="00DE2879" w:rsidP="00DE2879">
      <w:pPr>
        <w:pStyle w:val="1"/>
        <w:jc w:val="center"/>
        <w:rPr>
          <w:lang w:val="en-US"/>
        </w:rPr>
      </w:pPr>
      <w:r w:rsidRPr="00C10598">
        <w:t>Домашняя</w:t>
      </w:r>
      <w:r w:rsidRPr="00C10598">
        <w:rPr>
          <w:lang w:val="en-US"/>
        </w:rPr>
        <w:t xml:space="preserve"> </w:t>
      </w:r>
      <w:r w:rsidRPr="00C10598">
        <w:t>работа</w:t>
      </w:r>
      <w:r w:rsidRPr="00C10598">
        <w:rPr>
          <w:lang w:val="en-US"/>
        </w:rPr>
        <w:t xml:space="preserve"> № </w:t>
      </w:r>
      <w:r>
        <w:rPr>
          <w:lang w:val="en-US"/>
        </w:rPr>
        <w:t>7. Situations</w:t>
      </w:r>
    </w:p>
    <w:p w14:paraId="26F96799" w14:textId="269CF640" w:rsidR="00C15FB8" w:rsidRDefault="00D879D3" w:rsidP="00D879D3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— Have you ever been </w:t>
      </w:r>
      <w:r w:rsidR="009123F8">
        <w:rPr>
          <w:lang w:val="en-US"/>
        </w:rPr>
        <w:t>to</w:t>
      </w:r>
      <w:r>
        <w:rPr>
          <w:lang w:val="en-US"/>
        </w:rPr>
        <w:t xml:space="preserve"> Samara? — </w:t>
      </w:r>
      <w:r w:rsidR="009123F8">
        <w:rPr>
          <w:lang w:val="en-US"/>
        </w:rPr>
        <w:t>Yes, o</w:t>
      </w:r>
      <w:r>
        <w:rPr>
          <w:lang w:val="en-US"/>
        </w:rPr>
        <w:t xml:space="preserve">f course! I grew up there and </w:t>
      </w:r>
      <w:r w:rsidR="009123F8">
        <w:rPr>
          <w:lang w:val="en-US"/>
        </w:rPr>
        <w:t>went</w:t>
      </w:r>
      <w:r>
        <w:rPr>
          <w:lang w:val="en-US"/>
        </w:rPr>
        <w:t xml:space="preserve"> there to my parents</w:t>
      </w:r>
      <w:r w:rsidRPr="00D879D3">
        <w:rPr>
          <w:lang w:val="en-US"/>
        </w:rPr>
        <w:t xml:space="preserve"> </w:t>
      </w:r>
      <w:r>
        <w:rPr>
          <w:lang w:val="en-US"/>
        </w:rPr>
        <w:t>recently.</w:t>
      </w:r>
    </w:p>
    <w:p w14:paraId="6A63833C" w14:textId="41639EB0" w:rsidR="00D879D3" w:rsidRDefault="00D879D3" w:rsidP="00D879D3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— Do you feel the smell? I never felt </w:t>
      </w:r>
      <w:r w:rsidR="005A232D">
        <w:rPr>
          <w:lang w:val="en-US"/>
        </w:rPr>
        <w:t>that</w:t>
      </w:r>
      <w:r>
        <w:rPr>
          <w:lang w:val="en-US"/>
        </w:rPr>
        <w:t xml:space="preserve"> marvelous smell.</w:t>
      </w:r>
      <w:r w:rsidR="005A232D">
        <w:rPr>
          <w:lang w:val="en-US"/>
        </w:rPr>
        <w:t xml:space="preserve"> It is interesting, what are they cooking for dinner? — I feel nothing. My nose is stuffy.</w:t>
      </w:r>
    </w:p>
    <w:p w14:paraId="25CB95BD" w14:textId="6BA09D63" w:rsidR="005A232D" w:rsidRDefault="005A232D" w:rsidP="00D879D3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 have talked </w:t>
      </w:r>
      <w:r w:rsidR="009123F8">
        <w:rPr>
          <w:lang w:val="en-US"/>
        </w:rPr>
        <w:t xml:space="preserve">to </w:t>
      </w:r>
      <w:r>
        <w:rPr>
          <w:lang w:val="en-US"/>
        </w:rPr>
        <w:t xml:space="preserve">you </w:t>
      </w:r>
      <w:r w:rsidR="009123F8">
        <w:rPr>
          <w:lang w:val="en-US"/>
        </w:rPr>
        <w:t xml:space="preserve">a </w:t>
      </w:r>
      <w:r>
        <w:rPr>
          <w:lang w:val="en-US"/>
        </w:rPr>
        <w:t xml:space="preserve">hundred times! I have never been here previously. I really don’t like it. I </w:t>
      </w:r>
      <w:r w:rsidR="0087085D">
        <w:rPr>
          <w:lang w:val="en-US"/>
        </w:rPr>
        <w:t>will never</w:t>
      </w:r>
      <w:r>
        <w:rPr>
          <w:lang w:val="en-US"/>
        </w:rPr>
        <w:t xml:space="preserve"> go here.</w:t>
      </w:r>
    </w:p>
    <w:p w14:paraId="751BB8F4" w14:textId="5A28B223" w:rsidR="005A232D" w:rsidRDefault="005A232D" w:rsidP="00D879D3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What happened? Someone </w:t>
      </w:r>
      <w:r w:rsidR="0087085D">
        <w:rPr>
          <w:lang w:val="en-US"/>
        </w:rPr>
        <w:t>was using</w:t>
      </w:r>
      <w:r>
        <w:rPr>
          <w:lang w:val="en-US"/>
        </w:rPr>
        <w:t xml:space="preserve"> my computer. I didn’t turn </w:t>
      </w:r>
      <w:r w:rsidR="0087085D">
        <w:rPr>
          <w:lang w:val="en-US"/>
        </w:rPr>
        <w:t xml:space="preserve">it </w:t>
      </w:r>
      <w:r>
        <w:rPr>
          <w:lang w:val="en-US"/>
        </w:rPr>
        <w:t>off</w:t>
      </w:r>
      <w:r w:rsidR="009123F8">
        <w:rPr>
          <w:lang w:val="en-US"/>
        </w:rPr>
        <w:t>!</w:t>
      </w:r>
    </w:p>
    <w:p w14:paraId="6646D309" w14:textId="77777777" w:rsidR="0087085D" w:rsidRPr="0087085D" w:rsidRDefault="0087085D" w:rsidP="0087085D">
      <w:pPr>
        <w:rPr>
          <w:lang w:val="en-US"/>
        </w:rPr>
      </w:pPr>
    </w:p>
    <w:sectPr w:rsidR="0087085D" w:rsidRPr="0087085D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F9D4A9F"/>
    <w:multiLevelType w:val="hybridMultilevel"/>
    <w:tmpl w:val="15B2CD4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zNjI1sTA1Mjc2NzFQ0lEKTi0uzszPAykwrAUAsPkqdSwAAAA="/>
  </w:docVars>
  <w:rsids>
    <w:rsidRoot w:val="0007559A"/>
    <w:rsid w:val="0007559A"/>
    <w:rsid w:val="005A232D"/>
    <w:rsid w:val="0087085D"/>
    <w:rsid w:val="009123F8"/>
    <w:rsid w:val="00C15FB8"/>
    <w:rsid w:val="00D879D3"/>
    <w:rsid w:val="00DE2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DF6EE3"/>
  <w15:chartTrackingRefBased/>
  <w15:docId w15:val="{B2B06251-4436-4ADE-AC04-4450F74BA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DE287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DE287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D879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70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21-03-19T13:02:00Z</dcterms:created>
  <dcterms:modified xsi:type="dcterms:W3CDTF">2021-03-19T13:22:00Z</dcterms:modified>
</cp:coreProperties>
</file>